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2E0EC" w14:textId="6DB98C7B" w:rsidR="000B3588" w:rsidRPr="000276CC" w:rsidRDefault="00E162CF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noProof/>
          <w:sz w:val="32"/>
          <w:szCs w:val="32"/>
          <w:lang w:val="en-US" w:eastAsia="en-US" w:bidi="en-US"/>
        </w:rPr>
      </w:pPr>
      <w:bookmarkStart w:id="0" w:name="_GoBack"/>
      <w:bookmarkEnd w:id="0"/>
      <w:r w:rsidRPr="000276CC">
        <w:rPr>
          <w:rFonts w:eastAsia="Arial"/>
          <w:b/>
          <w:noProof/>
          <w:sz w:val="32"/>
          <w:szCs w:val="32"/>
          <w:lang w:val="en-US" w:eastAsia="en-US" w:bidi="en-US"/>
        </w:rPr>
        <w:t>BOARD RESOLUTION OF [YOUR COMPANY NAME]</w:t>
      </w:r>
      <w:r w:rsidR="00186772">
        <w:rPr>
          <w:rFonts w:eastAsia="Arial"/>
          <w:b/>
          <w:noProof/>
          <w:sz w:val="32"/>
          <w:szCs w:val="32"/>
          <w:lang w:val="en-US" w:eastAsia="en-US" w:bidi="en-US"/>
        </w:rPr>
        <w:t xml:space="preserve"> INTRODCUTION OF A NEWLY ALIGNED BUDGET</w:t>
      </w:r>
    </w:p>
    <w:p w14:paraId="51D2E0EE" w14:textId="4787F2F6" w:rsidR="000B3588" w:rsidRPr="000276CC" w:rsidRDefault="000B358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noProof/>
          <w:lang w:val="en-US" w:eastAsia="en-US" w:bidi="en-US"/>
        </w:rPr>
      </w:pPr>
    </w:p>
    <w:p w14:paraId="51D2E0EF" w14:textId="706888C8" w:rsidR="000B3588" w:rsidRPr="000276CC" w:rsidRDefault="0018677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b/>
          <w:noProof/>
          <w:sz w:val="28"/>
          <w:szCs w:val="28"/>
          <w:lang w:val="en-US" w:eastAsia="en-US" w:bidi="en-US"/>
        </w:rPr>
      </w:pPr>
      <w:r>
        <w:rPr>
          <w:rFonts w:eastAsia="Arial"/>
          <w:b/>
          <w:noProof/>
          <w:sz w:val="28"/>
          <w:szCs w:val="28"/>
          <w:lang w:val="en-US" w:eastAsia="en-US" w:bidi="en-US"/>
        </w:rPr>
        <w:t xml:space="preserve">DATE PASSED: </w:t>
      </w:r>
    </w:p>
    <w:p w14:paraId="366FE3CB" w14:textId="77777777" w:rsidR="008E27F1" w:rsidRPr="000276CC" w:rsidRDefault="008E27F1" w:rsidP="00F6538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sz w:val="28"/>
          <w:szCs w:val="28"/>
          <w:u w:val="single"/>
          <w:lang w:val="en-US" w:eastAsia="en-US" w:bidi="en-US"/>
        </w:rPr>
      </w:pPr>
    </w:p>
    <w:p w14:paraId="51D2E0F2" w14:textId="77777777" w:rsidR="000B3588" w:rsidRPr="000276CC" w:rsidRDefault="000B3588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noProof/>
          <w:u w:val="single"/>
          <w:lang w:val="en-US" w:eastAsia="en-US" w:bidi="en-US"/>
        </w:rPr>
      </w:pPr>
    </w:p>
    <w:p w14:paraId="51D2E0F3" w14:textId="122FE2BC" w:rsidR="000B3588" w:rsidRPr="000276CC" w:rsidRDefault="00186772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noProof/>
          <w:u w:val="single"/>
          <w:lang w:val="en-US" w:eastAsia="en-US" w:bidi="en-US"/>
        </w:rPr>
      </w:pPr>
      <w:r>
        <w:rPr>
          <w:rFonts w:eastAsia="Arial"/>
          <w:noProof/>
          <w:u w:val="single"/>
          <w:lang w:val="en-US" w:eastAsia="en-US" w:bidi="en-US"/>
        </w:rPr>
        <w:t>USING THE NEW BUDGET: [20XX-XX]</w:t>
      </w:r>
    </w:p>
    <w:p w14:paraId="51D2E0F4" w14:textId="77777777" w:rsidR="000B3588" w:rsidRPr="000276CC" w:rsidRDefault="000B358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color w:val="auto"/>
          <w:sz w:val="24"/>
          <w:szCs w:val="24"/>
          <w:lang w:val="en-US" w:eastAsia="en-US" w:bidi="en-US"/>
        </w:rPr>
      </w:pPr>
    </w:p>
    <w:p w14:paraId="51D2E0F5" w14:textId="01B31703" w:rsidR="000B3588" w:rsidRPr="000276CC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  <w:r w:rsidRPr="000276CC">
        <w:rPr>
          <w:rFonts w:eastAsia="Arial"/>
          <w:noProof/>
          <w:lang w:val="en-CA" w:eastAsia="en-CA" w:bidi="en-CA"/>
        </w:rPr>
        <w:t>WHEREAS, the Board of Directors of [NAME</w:t>
      </w:r>
      <w:r w:rsidR="00186772">
        <w:rPr>
          <w:rFonts w:eastAsia="Arial"/>
          <w:noProof/>
          <w:lang w:val="en-CA" w:eastAsia="en-CA" w:bidi="en-CA"/>
        </w:rPr>
        <w:t xml:space="preserve"> OF YOUR COMPANY</w:t>
      </w:r>
      <w:r w:rsidRPr="000276CC">
        <w:rPr>
          <w:rFonts w:eastAsia="Arial"/>
          <w:noProof/>
          <w:lang w:val="en-CA" w:eastAsia="en-CA" w:bidi="en-CA"/>
        </w:rPr>
        <w:t>]</w:t>
      </w:r>
      <w:r w:rsidRPr="000276CC">
        <w:rPr>
          <w:rFonts w:eastAsia="Arial"/>
          <w:b/>
          <w:noProof/>
          <w:lang w:val="en-CA" w:eastAsia="en-CA" w:bidi="en-CA"/>
        </w:rPr>
        <w:t xml:space="preserve"> </w:t>
      </w:r>
      <w:r w:rsidRPr="000276CC">
        <w:rPr>
          <w:rFonts w:eastAsia="Arial"/>
          <w:noProof/>
          <w:lang w:val="en-CA" w:eastAsia="en-CA" w:bidi="en-CA"/>
        </w:rPr>
        <w:t xml:space="preserve">approved Resolution [APPROVING THE [20XX-XX] BUDGET] on [DATE] </w:t>
      </w:r>
      <w:r w:rsidR="00186772">
        <w:rPr>
          <w:rFonts w:eastAsia="Arial"/>
          <w:noProof/>
          <w:lang w:val="en-CA" w:eastAsia="en-CA" w:bidi="en-CA"/>
        </w:rPr>
        <w:t>introducing</w:t>
      </w:r>
      <w:r w:rsidRPr="000276CC">
        <w:rPr>
          <w:rFonts w:eastAsia="Arial"/>
          <w:noProof/>
          <w:lang w:val="en-CA" w:eastAsia="en-CA" w:bidi="en-CA"/>
        </w:rPr>
        <w:t xml:space="preserve"> a</w:t>
      </w:r>
      <w:r w:rsidR="00186772">
        <w:rPr>
          <w:rFonts w:eastAsia="Arial"/>
          <w:noProof/>
          <w:lang w:val="en-CA" w:eastAsia="en-CA" w:bidi="en-CA"/>
        </w:rPr>
        <w:t xml:space="preserve"> new</w:t>
      </w:r>
      <w:r w:rsidRPr="000276CC">
        <w:rPr>
          <w:rFonts w:eastAsia="Arial"/>
          <w:noProof/>
          <w:lang w:val="en-CA" w:eastAsia="en-CA" w:bidi="en-CA"/>
        </w:rPr>
        <w:t xml:space="preserve"> annual budget for the period [DATE] through [DATE];  </w:t>
      </w:r>
    </w:p>
    <w:p w14:paraId="51D2E0F6" w14:textId="77777777" w:rsidR="000B3588" w:rsidRPr="000276CC" w:rsidRDefault="000B3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</w:p>
    <w:p w14:paraId="51D2E0F7" w14:textId="77777777" w:rsidR="000B3588" w:rsidRPr="000276CC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  <w:r w:rsidRPr="000276CC">
        <w:rPr>
          <w:rFonts w:eastAsia="Arial"/>
          <w:noProof/>
          <w:lang w:val="en-CA" w:eastAsia="en-CA" w:bidi="en-CA"/>
        </w:rPr>
        <w:t>WHEREAS, at the time that Resolution was adopted, it was expected that the [20XX-XX] Budget would be revised to accommodate [YOUR COMPANY NAME]’s transition from planning to project supervision; and</w:t>
      </w:r>
    </w:p>
    <w:p w14:paraId="51D2E0F8" w14:textId="77777777" w:rsidR="000B3588" w:rsidRPr="000276CC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  <w:r w:rsidRPr="000276CC">
        <w:rPr>
          <w:rFonts w:eastAsia="Arial"/>
          <w:noProof/>
          <w:lang w:val="en-CA" w:eastAsia="en-CA" w:bidi="en-CA"/>
        </w:rPr>
        <w:t xml:space="preserve"> </w:t>
      </w:r>
    </w:p>
    <w:p w14:paraId="51D2E0F9" w14:textId="77777777" w:rsidR="000B3588" w:rsidRPr="00571492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0276CC">
        <w:rPr>
          <w:rFonts w:eastAsia="Arial"/>
          <w:noProof/>
          <w:lang w:val="en-CA" w:eastAsia="en-CA" w:bidi="en-CA"/>
        </w:rPr>
        <w:t>WHEREAS, pursuant to Section [NUMBER] of the Bylaws, the Board has the authority and the</w:t>
      </w:r>
      <w:r w:rsidRPr="00571492">
        <w:rPr>
          <w:rFonts w:eastAsia="Arial"/>
          <w:lang w:val="en-CA" w:eastAsia="en-CA" w:bidi="en-CA"/>
        </w:rPr>
        <w:t xml:space="preserve"> duty to approve an annual budget for [YOUR COMPANY NAME];</w:t>
      </w:r>
    </w:p>
    <w:p w14:paraId="51D2E0FA" w14:textId="77777777" w:rsidR="000B3588" w:rsidRPr="00571492" w:rsidRDefault="000B3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1D2E0FB" w14:textId="3DDD111D" w:rsidR="000B3588" w:rsidRPr="00571492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71492">
        <w:rPr>
          <w:rFonts w:eastAsia="Arial"/>
          <w:lang w:val="en-CA" w:eastAsia="en-CA" w:bidi="en-CA"/>
        </w:rPr>
        <w:t>RESOLVED, That the Board hereby adopts and approves a revised operating budget of [</w:t>
      </w:r>
      <w:r w:rsidR="00642E5A">
        <w:rPr>
          <w:rFonts w:eastAsia="Arial"/>
          <w:lang w:val="en-CA" w:eastAsia="en-CA" w:bidi="en-CA"/>
        </w:rPr>
        <w:t>RAND</w:t>
      </w:r>
      <w:r w:rsidRPr="00571492">
        <w:rPr>
          <w:rFonts w:eastAsia="Arial"/>
          <w:lang w:val="en-CA" w:eastAsia="en-CA" w:bidi="en-CA"/>
        </w:rPr>
        <w:t xml:space="preserve"> AMOUNT] and revised capital budget of [</w:t>
      </w:r>
      <w:r w:rsidR="00642E5A">
        <w:rPr>
          <w:rFonts w:eastAsia="Arial"/>
          <w:lang w:val="en-CA" w:eastAsia="en-CA" w:bidi="en-CA"/>
        </w:rPr>
        <w:t>RAND</w:t>
      </w:r>
      <w:r w:rsidRPr="00571492">
        <w:rPr>
          <w:rFonts w:eastAsia="Arial"/>
          <w:lang w:val="en-CA" w:eastAsia="en-CA" w:bidi="en-CA"/>
        </w:rPr>
        <w:t xml:space="preserve"> AMOUNT] for [20XX-XX], both of which cover the period from [DATE] through [DATE], substantially in the form attached hereto as </w:t>
      </w:r>
      <w:r w:rsidR="00642E5A">
        <w:rPr>
          <w:rFonts w:eastAsia="Arial"/>
          <w:lang w:val="en-CA" w:eastAsia="en-CA" w:bidi="en-CA"/>
        </w:rPr>
        <w:t>Appendix</w:t>
      </w:r>
      <w:r w:rsidRPr="00571492">
        <w:rPr>
          <w:rFonts w:eastAsia="Arial"/>
          <w:lang w:val="en-CA" w:eastAsia="en-CA" w:bidi="en-CA"/>
        </w:rPr>
        <w:t xml:space="preserve"> A [ATTACH BUDGET].</w:t>
      </w:r>
    </w:p>
    <w:p w14:paraId="1AF13F05" w14:textId="77777777" w:rsidR="000B3588" w:rsidRPr="00571492" w:rsidRDefault="000B3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1D2E0FD" w14:textId="72E60E90" w:rsidR="000B3588" w:rsidRPr="000276CC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  <w:r w:rsidRPr="00571492">
        <w:rPr>
          <w:rFonts w:eastAsia="Arial"/>
          <w:lang w:val="en-CA" w:eastAsia="en-CA" w:bidi="en-CA"/>
        </w:rPr>
        <w:t>RESOLVED FURTHER, that the officers of [YOUR COMPANY NAME] are, and each acting alone is, hereby authori</w:t>
      </w:r>
      <w:r w:rsidR="00642E5A">
        <w:rPr>
          <w:rFonts w:eastAsia="Arial"/>
          <w:lang w:val="en-CA" w:eastAsia="en-CA" w:bidi="en-CA"/>
        </w:rPr>
        <w:t>s</w:t>
      </w:r>
      <w:r w:rsidRPr="00571492">
        <w:rPr>
          <w:rFonts w:eastAsia="Arial"/>
          <w:lang w:val="en-CA" w:eastAsia="en-CA" w:bidi="en-CA"/>
        </w:rPr>
        <w:t xml:space="preserve">ed </w:t>
      </w:r>
      <w:r w:rsidRPr="000276CC">
        <w:rPr>
          <w:rFonts w:eastAsia="Arial"/>
          <w:noProof/>
          <w:lang w:val="en-CA" w:eastAsia="en-CA" w:bidi="en-CA"/>
        </w:rPr>
        <w:t>and directed to take such further action as may be necessary, appropriate or advisable to implement this resolution and amendment and any such prior actions are hereby ratified; and</w:t>
      </w:r>
    </w:p>
    <w:p w14:paraId="51D2E0FE" w14:textId="77777777" w:rsidR="000B3588" w:rsidRPr="000276CC" w:rsidRDefault="000B3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</w:p>
    <w:p w14:paraId="51D2E0FF" w14:textId="137B0E95" w:rsidR="000B3588" w:rsidRPr="00571492" w:rsidRDefault="00E162CF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CA" w:eastAsia="en-CA" w:bidi="en-CA"/>
        </w:rPr>
      </w:pPr>
      <w:r w:rsidRPr="000276CC">
        <w:rPr>
          <w:rFonts w:ascii="Times New Roman" w:hAnsi="Times New Roman" w:cs="Times New Roman"/>
          <w:noProof/>
          <w:sz w:val="24"/>
          <w:szCs w:val="24"/>
          <w:lang w:val="en-CA" w:eastAsia="en-CA" w:bidi="en-CA"/>
        </w:rPr>
        <w:t>We, the undersigned, hereby certify that</w:t>
      </w:r>
      <w:r w:rsidRPr="00571492">
        <w:rPr>
          <w:rFonts w:ascii="Times New Roman" w:hAnsi="Times New Roman" w:cs="Times New Roman"/>
          <w:sz w:val="24"/>
          <w:szCs w:val="24"/>
          <w:lang w:val="en-CA" w:eastAsia="en-CA" w:bidi="en-CA"/>
        </w:rPr>
        <w:t xml:space="preserve"> [YOUR COMPANY NAME] is comprised [</w:t>
      </w:r>
      <w:r w:rsidRPr="000276CC">
        <w:rPr>
          <w:rFonts w:ascii="Times New Roman" w:hAnsi="Times New Roman" w:cs="Times New Roman"/>
          <w:noProof/>
          <w:sz w:val="24"/>
          <w:szCs w:val="24"/>
          <w:lang w:val="en-CA" w:eastAsia="en-CA" w:bidi="en-CA"/>
        </w:rPr>
        <w:t xml:space="preserve">NUMBER] members, of whom [NUMBER], constituting </w:t>
      </w:r>
      <w:commentRangeStart w:id="1"/>
      <w:r w:rsidRPr="00941DEE">
        <w:rPr>
          <w:rFonts w:ascii="Times New Roman" w:hAnsi="Times New Roman" w:cs="Times New Roman"/>
          <w:i/>
          <w:noProof/>
          <w:sz w:val="24"/>
          <w:szCs w:val="24"/>
          <w:lang w:val="en-CA" w:eastAsia="en-CA" w:bidi="en-CA"/>
        </w:rPr>
        <w:t>a quo</w:t>
      </w:r>
      <w:commentRangeEnd w:id="1"/>
      <w:r w:rsidR="00941DEE">
        <w:rPr>
          <w:rStyle w:val="CommentReference"/>
          <w:rFonts w:ascii="Times New Roman" w:eastAsia="Times New Roman" w:hAnsi="Times New Roman" w:cs="Times New Roman"/>
        </w:rPr>
        <w:commentReference w:id="1"/>
      </w:r>
      <w:r w:rsidRPr="000276CC">
        <w:rPr>
          <w:rFonts w:ascii="Times New Roman" w:hAnsi="Times New Roman" w:cs="Times New Roman"/>
          <w:noProof/>
          <w:sz w:val="24"/>
          <w:szCs w:val="24"/>
          <w:lang w:val="en-CA" w:eastAsia="en-CA" w:bidi="en-CA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51D2E101" w14:textId="77777777" w:rsidR="000B3588" w:rsidRPr="00571492" w:rsidRDefault="000B358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51D2E102" w14:textId="77777777" w:rsidR="000B3588" w:rsidRPr="00571492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</w:p>
    <w:p w14:paraId="51D2E103" w14:textId="77777777" w:rsidR="000B3588" w:rsidRPr="00571492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71492">
        <w:rPr>
          <w:rFonts w:eastAsia="Arial"/>
          <w:lang w:val="en-CA" w:eastAsia="en-CA" w:bidi="en-CA"/>
        </w:rPr>
        <w:t>[DIRECTOR]</w:t>
      </w:r>
    </w:p>
    <w:p w14:paraId="51D2E106" w14:textId="77777777" w:rsidR="000B3588" w:rsidRPr="00571492" w:rsidRDefault="000B3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1D2E107" w14:textId="77777777" w:rsidR="000B3588" w:rsidRPr="00571492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</w:p>
    <w:p w14:paraId="51D2E108" w14:textId="77777777" w:rsidR="000B3588" w:rsidRPr="00571492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71492">
        <w:rPr>
          <w:rFonts w:eastAsia="Arial"/>
          <w:lang w:val="en-CA" w:eastAsia="en-CA" w:bidi="en-CA"/>
        </w:rPr>
        <w:t>[DIRECTOR]</w:t>
      </w:r>
    </w:p>
    <w:p w14:paraId="51D2E10B" w14:textId="77777777" w:rsidR="000B3588" w:rsidRPr="00571492" w:rsidRDefault="000B3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1D2E10C" w14:textId="77777777" w:rsidR="000B3588" w:rsidRPr="00571492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  <w:r w:rsidRPr="00571492">
        <w:rPr>
          <w:rFonts w:eastAsia="Arial"/>
          <w:u w:val="single"/>
          <w:lang w:val="en-CA" w:eastAsia="en-CA" w:bidi="en-CA"/>
        </w:rPr>
        <w:tab/>
      </w:r>
    </w:p>
    <w:p w14:paraId="51D2E10D" w14:textId="77777777" w:rsidR="000B3588" w:rsidRPr="00571492" w:rsidRDefault="00E16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CA" w:eastAsia="en-CA" w:bidi="en-CA"/>
        </w:rPr>
      </w:pPr>
      <w:r w:rsidRPr="00571492">
        <w:rPr>
          <w:rFonts w:eastAsia="Arial"/>
          <w:lang w:val="en-CA" w:eastAsia="en-CA" w:bidi="en-CA"/>
        </w:rPr>
        <w:t>[DIRECTOR]</w:t>
      </w:r>
    </w:p>
    <w:p w14:paraId="51D2E10E" w14:textId="77777777" w:rsidR="000B3588" w:rsidRPr="00571492" w:rsidRDefault="000B35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CA" w:eastAsia="en-CA" w:bidi="en-CA"/>
        </w:rPr>
      </w:pPr>
    </w:p>
    <w:sectPr w:rsidR="000B3588" w:rsidRPr="00571492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21:25:00Z" w:initials="A">
    <w:p w14:paraId="264D2578" w14:textId="03FAAD43" w:rsidR="00941DEE" w:rsidRDefault="00941DE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64D257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4D2578" w16cid:durableId="1FBBFB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1A631" w14:textId="77777777" w:rsidR="002656BB" w:rsidRDefault="002656BB">
      <w:r>
        <w:separator/>
      </w:r>
    </w:p>
  </w:endnote>
  <w:endnote w:type="continuationSeparator" w:id="0">
    <w:p w14:paraId="014A6125" w14:textId="77777777" w:rsidR="002656BB" w:rsidRDefault="00265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2E110" w14:textId="0272EA40" w:rsidR="000B3588" w:rsidRDefault="00E162CF">
    <w:pPr>
      <w:pStyle w:val="Footer"/>
      <w:tabs>
        <w:tab w:val="clear" w:pos="8640"/>
        <w:tab w:val="right" w:pos="936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 xml:space="preserve">Board Resolution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57149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CA" w:eastAsia="en-CA" w:bidi="en-CA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57149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E8BD0B" w14:textId="77777777" w:rsidR="002656BB" w:rsidRDefault="002656BB">
      <w:r>
        <w:separator/>
      </w:r>
    </w:p>
  </w:footnote>
  <w:footnote w:type="continuationSeparator" w:id="0">
    <w:p w14:paraId="2DEDC35C" w14:textId="77777777" w:rsidR="002656BB" w:rsidRDefault="00265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2E10F" w14:textId="77777777" w:rsidR="000B3588" w:rsidRDefault="000B3588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1NDCwMDW0MLA0MjJS0lEKTi0uzszPAykwqQUAdhUceiwAAAA="/>
    <w:docVar w:name="Description" w:val="You may find this template useful  as an example of a document containing details of the adoption of a re-aligned budget, to  be signed by the board. 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the adoption of a re-aligned budget. You can see more board  resolution templates that you may find useful here  https://www.templateguru.co.za/documents/board-resolutions/"/>
    <w:docVar w:name="Excerpt" w:val="BOARD RESOLUTION OF [YOUR COMPANY NAME] ADOPTING THE REALIGNED [20XX-XX] BUDGET    WHEREAS, at the time that Resolution was adopted, it was expected that the [20XX-XX] Budget would be revised to accommodate [YOUR COMPANY NAME]’s transition from planning to project supervision_x000a__x000a_  "/>
    <w:docVar w:name="Source" w:val="www.businessgrowthnetwork.org"/>
    <w:docVar w:name="Tags" w:val="planning and management, board resolution, business document, realigned, contribution campaign, board resolution of [your company name]adopting the realigned budget template, board resolution of [your company name] adopting the realigned budget example"/>
  </w:docVars>
  <w:rsids>
    <w:rsidRoot w:val="000B3588"/>
    <w:rsid w:val="000276CC"/>
    <w:rsid w:val="00094F2A"/>
    <w:rsid w:val="000B3588"/>
    <w:rsid w:val="00186772"/>
    <w:rsid w:val="001A2394"/>
    <w:rsid w:val="001D3E97"/>
    <w:rsid w:val="002656BB"/>
    <w:rsid w:val="004C4A7E"/>
    <w:rsid w:val="00571492"/>
    <w:rsid w:val="006216D1"/>
    <w:rsid w:val="00642E5A"/>
    <w:rsid w:val="006545C8"/>
    <w:rsid w:val="008E27F1"/>
    <w:rsid w:val="00941DEE"/>
    <w:rsid w:val="009B33E5"/>
    <w:rsid w:val="00E162CF"/>
    <w:rsid w:val="00F6538B"/>
    <w:rsid w:val="00FB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2E0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styleId="NormalWeb">
    <w:name w:val="Normal (Web)"/>
    <w:basedOn w:val="Normal"/>
    <w:qFormat/>
    <w:rPr>
      <w:rFonts w:ascii="Verdana" w:eastAsia="Verdana" w:hAnsi="Verdana" w:cs="Verdana"/>
      <w:color w:val="000000"/>
      <w:sz w:val="15"/>
      <w:szCs w:val="15"/>
    </w:rPr>
  </w:style>
  <w:style w:type="paragraph" w:styleId="BodyText2">
    <w:name w:val="Body Text 2"/>
    <w:basedOn w:val="Normal"/>
    <w:qFormat/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41D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1D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1DEE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D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DEE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7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772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77</Words>
  <Characters>14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RESOLUTION OF [YOUR COMPANY NAME]</vt:lpstr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0-23T11:14:00Z</dcterms:created>
  <dcterms:modified xsi:type="dcterms:W3CDTF">2019-10-21T19:15:00Z</dcterms:modified>
  <cp:category/>
</cp:coreProperties>
</file>